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iles Callaha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iles</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allaha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734 West Farragut Avenue, Chicago, IL, USA Chicago, IL, USA 606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iles.w.callahan@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479739408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r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14/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Penny</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20/2015</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